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05D22" w14:textId="77777777" w:rsidR="00C32B2B" w:rsidRDefault="00C32B2B" w:rsidP="00686386">
      <w:pPr>
        <w:outlineLvl w:val="2"/>
        <w:rPr>
          <w:rFonts w:ascii="Open Sans" w:eastAsia="Times New Roman" w:hAnsi="Open Sans" w:cs="Open Sans"/>
          <w:color w:val="666666"/>
          <w:kern w:val="0"/>
          <w:sz w:val="39"/>
          <w:szCs w:val="39"/>
          <w14:ligatures w14:val="none"/>
        </w:rPr>
      </w:pPr>
      <w:r>
        <w:rPr>
          <w:rFonts w:ascii="Open Sans" w:eastAsia="Times New Roman" w:hAnsi="Open Sans" w:cs="Open Sans"/>
          <w:color w:val="666666"/>
          <w:kern w:val="0"/>
          <w:sz w:val="39"/>
          <w:szCs w:val="39"/>
          <w14:ligatures w14:val="none"/>
        </w:rPr>
        <w:t>TOP FOUR QUOTES</w:t>
      </w:r>
      <w:r>
        <w:rPr>
          <w:rFonts w:ascii="Open Sans" w:eastAsia="Times New Roman" w:hAnsi="Open Sans" w:cs="Open Sans"/>
          <w:color w:val="666666"/>
          <w:kern w:val="0"/>
          <w:sz w:val="39"/>
          <w:szCs w:val="39"/>
          <w14:ligatures w14:val="none"/>
        </w:rPr>
        <w:br/>
      </w:r>
    </w:p>
    <w:p w14:paraId="0521BA38" w14:textId="77777777" w:rsidR="00C32B2B" w:rsidRPr="00686386" w:rsidRDefault="00C32B2B" w:rsidP="00C32B2B">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t>The Roar of the Greasepaint, the Smell of the Crowd — Cocky</w:t>
      </w:r>
    </w:p>
    <w:p w14:paraId="79F1BA27" w14:textId="77777777" w:rsidR="00C32B2B" w:rsidRPr="00686386" w:rsidRDefault="00C32B2B" w:rsidP="00C32B2B">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January 18, 1990</w:t>
      </w:r>
      <w:r w:rsidRPr="00686386">
        <w:rPr>
          <w:rFonts w:ascii="Open Sans" w:eastAsia="Times New Roman" w:hAnsi="Open Sans" w:cs="Open Sans"/>
          <w:color w:val="666666"/>
          <w:kern w:val="0"/>
          <w:sz w:val="23"/>
          <w:szCs w:val="23"/>
          <w14:ligatures w14:val="none"/>
        </w:rPr>
        <w:br/>
        <w:t>“Bart Lovins as Cocky is superb, and one wonders how long it will be before his name is in greater lights than Winter Park can provide.”</w:t>
      </w:r>
      <w:r w:rsidRPr="00686386">
        <w:rPr>
          <w:rFonts w:ascii="Open Sans" w:eastAsia="Times New Roman" w:hAnsi="Open Sans" w:cs="Open Sans"/>
          <w:color w:val="666666"/>
          <w:kern w:val="0"/>
          <w:sz w:val="23"/>
          <w:szCs w:val="23"/>
          <w14:ligatures w14:val="none"/>
        </w:rPr>
        <w:br/>
        <w:t>— Liddy Mason</w:t>
      </w:r>
    </w:p>
    <w:p w14:paraId="4AB72595" w14:textId="77777777" w:rsidR="00C32B2B" w:rsidRDefault="00C32B2B" w:rsidP="00C32B2B">
      <w:pPr>
        <w:outlineLvl w:val="2"/>
        <w:rPr>
          <w:rFonts w:ascii="Open Sans" w:eastAsia="Times New Roman" w:hAnsi="Open Sans" w:cs="Open Sans"/>
          <w:color w:val="666666"/>
          <w:kern w:val="0"/>
          <w:sz w:val="39"/>
          <w:szCs w:val="39"/>
          <w14:ligatures w14:val="none"/>
        </w:rPr>
      </w:pPr>
    </w:p>
    <w:p w14:paraId="497F52C5" w14:textId="28908125" w:rsidR="00C32B2B" w:rsidRPr="00686386" w:rsidRDefault="00C32B2B" w:rsidP="00C32B2B">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t>The Foreigner — Ellard</w:t>
      </w:r>
    </w:p>
    <w:p w14:paraId="349718EC" w14:textId="77777777" w:rsidR="00C32B2B" w:rsidRPr="00686386" w:rsidRDefault="00C32B2B" w:rsidP="00C32B2B">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January 18, 1990</w:t>
      </w:r>
      <w:r w:rsidRPr="00686386">
        <w:rPr>
          <w:rFonts w:ascii="Open Sans" w:eastAsia="Times New Roman" w:hAnsi="Open Sans" w:cs="Open Sans"/>
          <w:color w:val="666666"/>
          <w:kern w:val="0"/>
          <w:sz w:val="23"/>
          <w:szCs w:val="23"/>
          <w14:ligatures w14:val="none"/>
        </w:rPr>
        <w:br/>
        <w:t>“Especially entertaining are the scenes where a slow-witted local (Ellard), perfectly played by Bart Lovins, tries to teach (the foreigner) English.</w:t>
      </w:r>
      <w:r w:rsidRPr="00686386">
        <w:rPr>
          <w:rFonts w:ascii="Open Sans" w:eastAsia="Times New Roman" w:hAnsi="Open Sans" w:cs="Open Sans"/>
          <w:color w:val="666666"/>
          <w:kern w:val="0"/>
          <w:sz w:val="23"/>
          <w:szCs w:val="23"/>
          <w14:ligatures w14:val="none"/>
        </w:rPr>
        <w:br/>
        <w:t>— Liddy Mason</w:t>
      </w:r>
    </w:p>
    <w:p w14:paraId="209D5E06" w14:textId="77777777" w:rsidR="00C32B2B" w:rsidRPr="00686386" w:rsidRDefault="00C32B2B" w:rsidP="00C32B2B">
      <w:pPr>
        <w:outlineLvl w:val="2"/>
        <w:rPr>
          <w:rFonts w:ascii="Open Sans" w:eastAsia="Times New Roman" w:hAnsi="Open Sans" w:cs="Open Sans"/>
          <w:color w:val="666666"/>
          <w:kern w:val="0"/>
          <w:sz w:val="39"/>
          <w:szCs w:val="39"/>
          <w14:ligatures w14:val="none"/>
        </w:rPr>
      </w:pPr>
      <w:r>
        <w:rPr>
          <w:rFonts w:ascii="Open Sans" w:eastAsia="Times New Roman" w:hAnsi="Open Sans" w:cs="Open Sans"/>
          <w:color w:val="666666"/>
          <w:kern w:val="0"/>
          <w:sz w:val="39"/>
          <w:szCs w:val="39"/>
          <w14:ligatures w14:val="none"/>
        </w:rPr>
        <w:br/>
      </w:r>
      <w:r w:rsidRPr="00686386">
        <w:rPr>
          <w:rFonts w:ascii="Open Sans" w:eastAsia="Times New Roman" w:hAnsi="Open Sans" w:cs="Open Sans"/>
          <w:color w:val="666666"/>
          <w:kern w:val="0"/>
          <w:sz w:val="39"/>
          <w:szCs w:val="39"/>
          <w14:ligatures w14:val="none"/>
        </w:rPr>
        <w:t>Lend Me a Tenor — Bellhop</w:t>
      </w:r>
    </w:p>
    <w:p w14:paraId="502CDF6D" w14:textId="77777777" w:rsidR="00C32B2B" w:rsidRPr="00686386" w:rsidRDefault="00C32B2B" w:rsidP="00C32B2B">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Critic’s Corner; Indianapolis, IN February 20, 1997</w:t>
      </w:r>
      <w:r w:rsidRPr="00686386">
        <w:rPr>
          <w:rFonts w:ascii="Open Sans" w:eastAsia="Times New Roman" w:hAnsi="Open Sans" w:cs="Open Sans"/>
          <w:color w:val="666666"/>
          <w:kern w:val="0"/>
          <w:sz w:val="23"/>
          <w:szCs w:val="23"/>
          <w14:ligatures w14:val="none"/>
        </w:rPr>
        <w:br/>
        <w:t>“Bart Lovins plays the part of the obnoxious bellhop complete in red uniform. Lovins adds a great deal to the show as he cavorts in and out, interrupting the proceedings. By the way, his before-the-curtain speech was especially different and extremely entertaining. It was well written and expertly presented by the funny Mr. Lovins.”</w:t>
      </w:r>
      <w:r w:rsidRPr="00686386">
        <w:rPr>
          <w:rFonts w:ascii="Open Sans" w:eastAsia="Times New Roman" w:hAnsi="Open Sans" w:cs="Open Sans"/>
          <w:color w:val="666666"/>
          <w:kern w:val="0"/>
          <w:sz w:val="23"/>
          <w:szCs w:val="23"/>
          <w14:ligatures w14:val="none"/>
        </w:rPr>
        <w:br/>
        <w:t>— Charles Epstein</w:t>
      </w:r>
    </w:p>
    <w:p w14:paraId="7E2FEC46" w14:textId="77777777" w:rsidR="00C32B2B" w:rsidRPr="00686386" w:rsidRDefault="00C32B2B" w:rsidP="00C32B2B">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t>The Emperor’s New Clothes — Mr. Sew</w:t>
      </w:r>
    </w:p>
    <w:p w14:paraId="0F882687" w14:textId="77777777" w:rsidR="00C32B2B" w:rsidRPr="00686386" w:rsidRDefault="00C32B2B" w:rsidP="00C32B2B">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Detroit Free Press December 21, 1990</w:t>
      </w:r>
      <w:r w:rsidRPr="00686386">
        <w:rPr>
          <w:rFonts w:ascii="Open Sans" w:eastAsia="Times New Roman" w:hAnsi="Open Sans" w:cs="Open Sans"/>
          <w:color w:val="666666"/>
          <w:kern w:val="0"/>
          <w:sz w:val="23"/>
          <w:szCs w:val="23"/>
          <w14:ligatures w14:val="none"/>
        </w:rPr>
        <w:br/>
        <w:t>“Enter a couple of swindlers who call themselves Mr. Stitch and Mr. Sew; they make clothes that look invisible to dimwits and people unfit for their positions.</w:t>
      </w:r>
      <w:r w:rsidRPr="00686386">
        <w:rPr>
          <w:rFonts w:ascii="Open Sans" w:eastAsia="Times New Roman" w:hAnsi="Open Sans" w:cs="Open Sans"/>
          <w:color w:val="666666"/>
          <w:kern w:val="0"/>
          <w:sz w:val="23"/>
          <w:szCs w:val="23"/>
          <w14:ligatures w14:val="none"/>
        </w:rPr>
        <w:br/>
        <w:t>Mr. Stitch is the brains of the operation; Mr. Sew doesn’t quite get the concept. “If this wool is invisible,” he asks, “was the lamb invisible, too, boss?”</w:t>
      </w:r>
      <w:r w:rsidRPr="00686386">
        <w:rPr>
          <w:rFonts w:ascii="Open Sans" w:eastAsia="Times New Roman" w:hAnsi="Open Sans" w:cs="Open Sans"/>
          <w:color w:val="666666"/>
          <w:kern w:val="0"/>
          <w:sz w:val="23"/>
          <w:szCs w:val="23"/>
          <w14:ligatures w14:val="none"/>
        </w:rPr>
        <w:br/>
        <w:t>All the performers are good, with standouts being… Bart Lovins as the lithe and lively Mr. Sew.”</w:t>
      </w:r>
      <w:r w:rsidRPr="00686386">
        <w:rPr>
          <w:rFonts w:ascii="Open Sans" w:eastAsia="Times New Roman" w:hAnsi="Open Sans" w:cs="Open Sans"/>
          <w:color w:val="666666"/>
          <w:kern w:val="0"/>
          <w:sz w:val="23"/>
          <w:szCs w:val="23"/>
          <w14:ligatures w14:val="none"/>
        </w:rPr>
        <w:br/>
        <w:t>— Martin F. Kohn</w:t>
      </w:r>
    </w:p>
    <w:p w14:paraId="2AA50FDB" w14:textId="77777777" w:rsidR="00C32B2B" w:rsidRDefault="00C32B2B" w:rsidP="00C32B2B">
      <w:pPr>
        <w:pBdr>
          <w:bottom w:val="single" w:sz="4" w:space="1" w:color="auto"/>
        </w:pBdr>
        <w:outlineLvl w:val="2"/>
        <w:rPr>
          <w:rFonts w:ascii="Open Sans" w:eastAsia="Times New Roman" w:hAnsi="Open Sans" w:cs="Open Sans"/>
          <w:color w:val="666666"/>
          <w:kern w:val="0"/>
          <w:sz w:val="39"/>
          <w:szCs w:val="39"/>
          <w14:ligatures w14:val="none"/>
        </w:rPr>
      </w:pPr>
    </w:p>
    <w:p w14:paraId="1DFFECE6" w14:textId="77777777" w:rsidR="00C32B2B" w:rsidRDefault="00C32B2B" w:rsidP="00C32B2B">
      <w:pPr>
        <w:pBdr>
          <w:bottom w:val="single" w:sz="4" w:space="1" w:color="auto"/>
        </w:pBdr>
        <w:outlineLvl w:val="2"/>
        <w:rPr>
          <w:rFonts w:ascii="Open Sans" w:eastAsia="Times New Roman" w:hAnsi="Open Sans" w:cs="Open Sans"/>
          <w:color w:val="666666"/>
          <w:kern w:val="0"/>
          <w:sz w:val="39"/>
          <w:szCs w:val="39"/>
          <w14:ligatures w14:val="none"/>
        </w:rPr>
      </w:pPr>
    </w:p>
    <w:p w14:paraId="491793DE" w14:textId="77777777" w:rsidR="00C32B2B" w:rsidRDefault="00C32B2B" w:rsidP="00686386">
      <w:pPr>
        <w:outlineLvl w:val="2"/>
        <w:rPr>
          <w:rFonts w:ascii="Open Sans" w:eastAsia="Times New Roman" w:hAnsi="Open Sans" w:cs="Open Sans"/>
          <w:color w:val="666666"/>
          <w:kern w:val="0"/>
          <w:sz w:val="39"/>
          <w:szCs w:val="39"/>
          <w14:ligatures w14:val="none"/>
        </w:rPr>
      </w:pPr>
    </w:p>
    <w:p w14:paraId="557C3BEC" w14:textId="195E1350" w:rsidR="00686386" w:rsidRPr="00686386" w:rsidRDefault="00C32B2B" w:rsidP="00C32B2B">
      <w:pPr>
        <w:outlineLvl w:val="2"/>
        <w:rPr>
          <w:rFonts w:ascii="Open Sans" w:eastAsia="Times New Roman" w:hAnsi="Open Sans" w:cs="Open Sans"/>
          <w:color w:val="666666"/>
          <w:kern w:val="0"/>
          <w:sz w:val="39"/>
          <w:szCs w:val="39"/>
          <w14:ligatures w14:val="none"/>
        </w:rPr>
      </w:pPr>
      <w:r>
        <w:rPr>
          <w:rFonts w:ascii="Open Sans" w:eastAsia="Times New Roman" w:hAnsi="Open Sans" w:cs="Open Sans"/>
          <w:color w:val="666666"/>
          <w:kern w:val="0"/>
          <w:sz w:val="39"/>
          <w:szCs w:val="39"/>
          <w14:ligatures w14:val="none"/>
        </w:rPr>
        <w:br/>
      </w:r>
      <w:r>
        <w:rPr>
          <w:rFonts w:ascii="Open Sans" w:eastAsia="Times New Roman" w:hAnsi="Open Sans" w:cs="Open Sans"/>
          <w:color w:val="666666"/>
          <w:kern w:val="0"/>
          <w:sz w:val="39"/>
          <w:szCs w:val="39"/>
          <w14:ligatures w14:val="none"/>
        </w:rPr>
        <w:br/>
      </w:r>
      <w:r>
        <w:rPr>
          <w:rFonts w:ascii="Open Sans" w:eastAsia="Times New Roman" w:hAnsi="Open Sans" w:cs="Open Sans"/>
          <w:color w:val="666666"/>
          <w:kern w:val="0"/>
          <w:sz w:val="39"/>
          <w:szCs w:val="39"/>
          <w14:ligatures w14:val="none"/>
        </w:rPr>
        <w:br/>
      </w:r>
      <w:r w:rsidR="00686386" w:rsidRPr="00686386">
        <w:rPr>
          <w:rFonts w:ascii="Open Sans" w:eastAsia="Times New Roman" w:hAnsi="Open Sans" w:cs="Open Sans"/>
          <w:color w:val="666666"/>
          <w:kern w:val="0"/>
          <w:sz w:val="39"/>
          <w:szCs w:val="39"/>
          <w14:ligatures w14:val="none"/>
        </w:rPr>
        <w:t>Lend Me a Tenor — Bellhop</w:t>
      </w:r>
    </w:p>
    <w:p w14:paraId="1A13AD2B"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Critic’s Corner; Indianapolis, IN February 20, 1997</w:t>
      </w:r>
      <w:r w:rsidRPr="00686386">
        <w:rPr>
          <w:rFonts w:ascii="Open Sans" w:eastAsia="Times New Roman" w:hAnsi="Open Sans" w:cs="Open Sans"/>
          <w:color w:val="666666"/>
          <w:kern w:val="0"/>
          <w:sz w:val="23"/>
          <w:szCs w:val="23"/>
          <w14:ligatures w14:val="none"/>
        </w:rPr>
        <w:br/>
        <w:t>“Bart Lovins plays the part of the obnoxious bellhop complete in red uniform. Lovins adds a great deal to the show as he cavorts in and out, interrupting the proceedings. By the way, his before-the-curtain speech was especially different and extremely entertaining. It was well written and expertly presented by the funny Mr. Lovins.”</w:t>
      </w:r>
      <w:r w:rsidRPr="00686386">
        <w:rPr>
          <w:rFonts w:ascii="Open Sans" w:eastAsia="Times New Roman" w:hAnsi="Open Sans" w:cs="Open Sans"/>
          <w:color w:val="666666"/>
          <w:kern w:val="0"/>
          <w:sz w:val="23"/>
          <w:szCs w:val="23"/>
          <w14:ligatures w14:val="none"/>
        </w:rPr>
        <w:br/>
        <w:t>— Charles Epstein</w:t>
      </w:r>
    </w:p>
    <w:p w14:paraId="7FE71BB1"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Lawerence Township Journal; Lawerence, IN February 12-19, 1997</w:t>
      </w:r>
      <w:r w:rsidRPr="00686386">
        <w:rPr>
          <w:rFonts w:ascii="Open Sans" w:eastAsia="Times New Roman" w:hAnsi="Open Sans" w:cs="Open Sans"/>
          <w:color w:val="666666"/>
          <w:kern w:val="0"/>
          <w:sz w:val="23"/>
          <w:szCs w:val="23"/>
          <w14:ligatures w14:val="none"/>
        </w:rPr>
        <w:br/>
        <w:t>“The opening, with Bart Lovins (the bellhop) was clever.”</w:t>
      </w:r>
      <w:r w:rsidRPr="00686386">
        <w:rPr>
          <w:rFonts w:ascii="Open Sans" w:eastAsia="Times New Roman" w:hAnsi="Open Sans" w:cs="Open Sans"/>
          <w:color w:val="666666"/>
          <w:kern w:val="0"/>
          <w:sz w:val="23"/>
          <w:szCs w:val="23"/>
          <w14:ligatures w14:val="none"/>
        </w:rPr>
        <w:br/>
        <w:t xml:space="preserve">— Dawn </w:t>
      </w:r>
      <w:proofErr w:type="spellStart"/>
      <w:r w:rsidRPr="00686386">
        <w:rPr>
          <w:rFonts w:ascii="Open Sans" w:eastAsia="Times New Roman" w:hAnsi="Open Sans" w:cs="Open Sans"/>
          <w:color w:val="666666"/>
          <w:kern w:val="0"/>
          <w:sz w:val="23"/>
          <w:szCs w:val="23"/>
          <w14:ligatures w14:val="none"/>
        </w:rPr>
        <w:t>DeJan</w:t>
      </w:r>
      <w:proofErr w:type="spellEnd"/>
    </w:p>
    <w:p w14:paraId="601E43AB"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The Herald Bulletin; Anderson, IN February 13, 1997</w:t>
      </w:r>
      <w:r w:rsidRPr="00686386">
        <w:rPr>
          <w:rFonts w:ascii="Open Sans" w:eastAsia="Times New Roman" w:hAnsi="Open Sans" w:cs="Open Sans"/>
          <w:color w:val="666666"/>
          <w:kern w:val="0"/>
          <w:sz w:val="23"/>
          <w:szCs w:val="23"/>
          <w14:ligatures w14:val="none"/>
        </w:rPr>
        <w:br/>
        <w:t>“I really enjoyed the opening of the show; it was different and out of the ordinary. The show features an incredibly talented cast…Bart Lovins deserves applause as the obnoxious singing bellhop.”</w:t>
      </w:r>
      <w:r w:rsidRPr="00686386">
        <w:rPr>
          <w:rFonts w:ascii="Open Sans" w:eastAsia="Times New Roman" w:hAnsi="Open Sans" w:cs="Open Sans"/>
          <w:color w:val="666666"/>
          <w:kern w:val="0"/>
          <w:sz w:val="23"/>
          <w:szCs w:val="23"/>
          <w14:ligatures w14:val="none"/>
        </w:rPr>
        <w:br/>
        <w:t>— Theresa Campbell</w:t>
      </w:r>
    </w:p>
    <w:p w14:paraId="0416E665"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The Indianapolis Star February 11, 1997</w:t>
      </w:r>
      <w:r w:rsidRPr="00686386">
        <w:rPr>
          <w:rFonts w:ascii="Open Sans" w:eastAsia="Times New Roman" w:hAnsi="Open Sans" w:cs="Open Sans"/>
          <w:color w:val="666666"/>
          <w:kern w:val="0"/>
          <w:sz w:val="23"/>
          <w:szCs w:val="23"/>
          <w14:ligatures w14:val="none"/>
        </w:rPr>
        <w:br/>
        <w:t>“Bart Lovins as the bellhop also gives a standout performance.”</w:t>
      </w:r>
      <w:r w:rsidRPr="00686386">
        <w:rPr>
          <w:rFonts w:ascii="Open Sans" w:eastAsia="Times New Roman" w:hAnsi="Open Sans" w:cs="Open Sans"/>
          <w:color w:val="666666"/>
          <w:kern w:val="0"/>
          <w:sz w:val="23"/>
          <w:szCs w:val="23"/>
          <w14:ligatures w14:val="none"/>
        </w:rPr>
        <w:br/>
        <w:t>— Marion Garmel</w:t>
      </w:r>
    </w:p>
    <w:p w14:paraId="7D915A0C" w14:textId="77777777" w:rsidR="00686386" w:rsidRPr="00686386" w:rsidRDefault="00686386" w:rsidP="00686386">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Indiana Weekender; Indianapolis, IN February 17, 1997</w:t>
      </w:r>
      <w:r w:rsidRPr="00686386">
        <w:rPr>
          <w:rFonts w:ascii="Open Sans" w:eastAsia="Times New Roman" w:hAnsi="Open Sans" w:cs="Open Sans"/>
          <w:color w:val="666666"/>
          <w:kern w:val="0"/>
          <w:sz w:val="23"/>
          <w:szCs w:val="23"/>
          <w14:ligatures w14:val="none"/>
        </w:rPr>
        <w:br/>
        <w:t>“The cast (includes)… a hilarious bellhop (Bart Lovins)…All are excellent. Bart Lovins, in the role of the bellhop, is sensational.”</w:t>
      </w:r>
      <w:r w:rsidRPr="00686386">
        <w:rPr>
          <w:rFonts w:ascii="Open Sans" w:eastAsia="Times New Roman" w:hAnsi="Open Sans" w:cs="Open Sans"/>
          <w:color w:val="666666"/>
          <w:kern w:val="0"/>
          <w:sz w:val="23"/>
          <w:szCs w:val="23"/>
          <w14:ligatures w14:val="none"/>
        </w:rPr>
        <w:br/>
        <w:t>— Joan Morillian</w:t>
      </w:r>
    </w:p>
    <w:p w14:paraId="4C3888C0" w14:textId="77777777" w:rsidR="00686386" w:rsidRPr="00686386" w:rsidRDefault="00686386" w:rsidP="00686386">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t>The Fantasticks — Matt</w:t>
      </w:r>
    </w:p>
    <w:p w14:paraId="2FE31A79"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lastRenderedPageBreak/>
        <w:t>The Herald Bulletin; Anderson, IN January 9, 1997</w:t>
      </w:r>
      <w:r w:rsidRPr="00686386">
        <w:rPr>
          <w:rFonts w:ascii="Open Sans" w:eastAsia="Times New Roman" w:hAnsi="Open Sans" w:cs="Open Sans"/>
          <w:color w:val="666666"/>
          <w:kern w:val="0"/>
          <w:sz w:val="23"/>
          <w:szCs w:val="23"/>
          <w14:ligatures w14:val="none"/>
        </w:rPr>
        <w:br/>
        <w:t>“This show…features a wonderfully talented cast…The plot is simple, and the music is enjoyable. ‘I Can See It’…(is) sung with great compassion.”</w:t>
      </w:r>
      <w:r w:rsidRPr="00686386">
        <w:rPr>
          <w:rFonts w:ascii="Open Sans" w:eastAsia="Times New Roman" w:hAnsi="Open Sans" w:cs="Open Sans"/>
          <w:color w:val="666666"/>
          <w:kern w:val="0"/>
          <w:sz w:val="23"/>
          <w:szCs w:val="23"/>
          <w14:ligatures w14:val="none"/>
        </w:rPr>
        <w:br/>
        <w:t>— Theresa Campbell</w:t>
      </w:r>
    </w:p>
    <w:p w14:paraId="367B5CF0"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Indiana Weekender January 20, 1997</w:t>
      </w:r>
      <w:r w:rsidRPr="00686386">
        <w:rPr>
          <w:rFonts w:ascii="Open Sans" w:eastAsia="Times New Roman" w:hAnsi="Open Sans" w:cs="Open Sans"/>
          <w:color w:val="666666"/>
          <w:kern w:val="0"/>
          <w:sz w:val="23"/>
          <w:szCs w:val="23"/>
          <w14:ligatures w14:val="none"/>
        </w:rPr>
        <w:br/>
        <w:t>“Bart Lovins as The Boy is young but demonstrates great professionalism on stage and is, in a word, sensational!”</w:t>
      </w:r>
      <w:r w:rsidRPr="00686386">
        <w:rPr>
          <w:rFonts w:ascii="Open Sans" w:eastAsia="Times New Roman" w:hAnsi="Open Sans" w:cs="Open Sans"/>
          <w:color w:val="666666"/>
          <w:kern w:val="0"/>
          <w:sz w:val="23"/>
          <w:szCs w:val="23"/>
          <w14:ligatures w14:val="none"/>
        </w:rPr>
        <w:br/>
        <w:t>— Joan Morillian</w:t>
      </w:r>
    </w:p>
    <w:p w14:paraId="35A939E1"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Nuvo Live; Indianapolis, IN January 20, 1997</w:t>
      </w:r>
      <w:r w:rsidRPr="00686386">
        <w:rPr>
          <w:rFonts w:ascii="Open Sans" w:eastAsia="Times New Roman" w:hAnsi="Open Sans" w:cs="Open Sans"/>
          <w:color w:val="666666"/>
          <w:kern w:val="0"/>
          <w:sz w:val="23"/>
          <w:szCs w:val="23"/>
          <w14:ligatures w14:val="none"/>
        </w:rPr>
        <w:br/>
        <w:t>“On the plus side, the voices of Stein…Hildebrand and Lovins are faultless.”</w:t>
      </w:r>
      <w:r w:rsidRPr="00686386">
        <w:rPr>
          <w:rFonts w:ascii="Open Sans" w:eastAsia="Times New Roman" w:hAnsi="Open Sans" w:cs="Open Sans"/>
          <w:color w:val="666666"/>
          <w:kern w:val="0"/>
          <w:sz w:val="23"/>
          <w:szCs w:val="23"/>
          <w14:ligatures w14:val="none"/>
        </w:rPr>
        <w:br/>
        <w:t>— Maureen Dobie</w:t>
      </w:r>
    </w:p>
    <w:p w14:paraId="381E4CA6"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The Indy East; Indianapolis, IN January 8, 1997</w:t>
      </w:r>
      <w:r w:rsidRPr="00686386">
        <w:rPr>
          <w:rFonts w:ascii="Open Sans" w:eastAsia="Times New Roman" w:hAnsi="Open Sans" w:cs="Open Sans"/>
          <w:color w:val="666666"/>
          <w:kern w:val="0"/>
          <w:sz w:val="23"/>
          <w:szCs w:val="23"/>
          <w14:ligatures w14:val="none"/>
        </w:rPr>
        <w:br/>
        <w:t>“The professional cast’s experience was evident in its quick-paced and well-timed interaction and transactions. Jacqueline Hildebrand and Bart Lovins were delightful as the couple in love.”</w:t>
      </w:r>
      <w:r w:rsidRPr="00686386">
        <w:rPr>
          <w:rFonts w:ascii="Open Sans" w:eastAsia="Times New Roman" w:hAnsi="Open Sans" w:cs="Open Sans"/>
          <w:color w:val="666666"/>
          <w:kern w:val="0"/>
          <w:sz w:val="23"/>
          <w:szCs w:val="23"/>
          <w14:ligatures w14:val="none"/>
        </w:rPr>
        <w:br/>
        <w:t>— Ellen Kongshaug</w:t>
      </w:r>
    </w:p>
    <w:p w14:paraId="7D6F42F5"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The Indianapolis Star January 6, 1997</w:t>
      </w:r>
      <w:r w:rsidRPr="00686386">
        <w:rPr>
          <w:rFonts w:ascii="Open Sans" w:eastAsia="Times New Roman" w:hAnsi="Open Sans" w:cs="Open Sans"/>
          <w:color w:val="666666"/>
          <w:kern w:val="0"/>
          <w:sz w:val="23"/>
          <w:szCs w:val="23"/>
          <w14:ligatures w14:val="none"/>
        </w:rPr>
        <w:br/>
        <w:t>“(‘The Fantasticks’) is blessed with a cast that makes the most of it. Several roles stand out. Jacqueline Hildebrand as Luisa, the girl, and Bart Lovins as Matt, the boy, make you believe they are real… He plays Matt like a computer nerd at the beginning, but you can see him grow into a wiser, better man.”</w:t>
      </w:r>
      <w:r w:rsidRPr="00686386">
        <w:rPr>
          <w:rFonts w:ascii="Open Sans" w:eastAsia="Times New Roman" w:hAnsi="Open Sans" w:cs="Open Sans"/>
          <w:color w:val="666666"/>
          <w:kern w:val="0"/>
          <w:sz w:val="23"/>
          <w:szCs w:val="23"/>
          <w14:ligatures w14:val="none"/>
        </w:rPr>
        <w:br/>
        <w:t>— Marion Garmel</w:t>
      </w:r>
    </w:p>
    <w:p w14:paraId="3068BC39" w14:textId="77777777" w:rsidR="00686386" w:rsidRPr="00686386" w:rsidRDefault="00686386" w:rsidP="00686386">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Critic’s Corner; Indianapolis, IN January 20, 1997</w:t>
      </w:r>
      <w:r w:rsidRPr="00686386">
        <w:rPr>
          <w:rFonts w:ascii="Open Sans" w:eastAsia="Times New Roman" w:hAnsi="Open Sans" w:cs="Open Sans"/>
          <w:color w:val="666666"/>
          <w:kern w:val="0"/>
          <w:sz w:val="23"/>
          <w:szCs w:val="23"/>
          <w14:ligatures w14:val="none"/>
        </w:rPr>
        <w:br/>
        <w:t>“Bart Lovins’ unusual singing voice may have been appropriate but was disturbing at times.”</w:t>
      </w:r>
      <w:r w:rsidRPr="00686386">
        <w:rPr>
          <w:rFonts w:ascii="Open Sans" w:eastAsia="Times New Roman" w:hAnsi="Open Sans" w:cs="Open Sans"/>
          <w:color w:val="666666"/>
          <w:kern w:val="0"/>
          <w:sz w:val="23"/>
          <w:szCs w:val="23"/>
          <w14:ligatures w14:val="none"/>
        </w:rPr>
        <w:br/>
        <w:t>— Charles Epstein</w:t>
      </w:r>
    </w:p>
    <w:p w14:paraId="3D099D11" w14:textId="77777777" w:rsidR="00686386" w:rsidRPr="00686386" w:rsidRDefault="00686386" w:rsidP="00686386">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t>Father of the Bride — Tommy</w:t>
      </w:r>
    </w:p>
    <w:p w14:paraId="34DB5E28"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The Herald Bulletin; Anderson, IN February 15, 1996</w:t>
      </w:r>
      <w:r w:rsidRPr="00686386">
        <w:rPr>
          <w:rFonts w:ascii="Open Sans" w:eastAsia="Times New Roman" w:hAnsi="Open Sans" w:cs="Open Sans"/>
          <w:color w:val="666666"/>
          <w:kern w:val="0"/>
          <w:sz w:val="23"/>
          <w:szCs w:val="23"/>
          <w14:ligatures w14:val="none"/>
        </w:rPr>
        <w:br/>
        <w:t>“The funny part of the show is watching everyone in the family, including the bride’s brother, Tommy, (Bart Lovins) quietly sneak the ‘church-only’ invitations into the ‘church and reception’ card file.”</w:t>
      </w:r>
      <w:r w:rsidRPr="00686386">
        <w:rPr>
          <w:rFonts w:ascii="Open Sans" w:eastAsia="Times New Roman" w:hAnsi="Open Sans" w:cs="Open Sans"/>
          <w:color w:val="666666"/>
          <w:kern w:val="0"/>
          <w:sz w:val="23"/>
          <w:szCs w:val="23"/>
          <w14:ligatures w14:val="none"/>
        </w:rPr>
        <w:br/>
        <w:t>— Theresa Campbell</w:t>
      </w:r>
    </w:p>
    <w:p w14:paraId="5EB7FB39" w14:textId="77777777" w:rsidR="00686386" w:rsidRPr="00686386" w:rsidRDefault="00686386" w:rsidP="00686386">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The Indianapolis News February 13, 1996</w:t>
      </w:r>
      <w:r w:rsidRPr="00686386">
        <w:rPr>
          <w:rFonts w:ascii="Open Sans" w:eastAsia="Times New Roman" w:hAnsi="Open Sans" w:cs="Open Sans"/>
          <w:color w:val="666666"/>
          <w:kern w:val="0"/>
          <w:sz w:val="23"/>
          <w:szCs w:val="23"/>
          <w14:ligatures w14:val="none"/>
        </w:rPr>
        <w:br/>
        <w:t xml:space="preserve">“Bart Lovins plays Kay’s younger brother, Tommy, with a wonderful nasal nerviness that </w:t>
      </w:r>
      <w:r w:rsidRPr="00686386">
        <w:rPr>
          <w:rFonts w:ascii="Open Sans" w:eastAsia="Times New Roman" w:hAnsi="Open Sans" w:cs="Open Sans"/>
          <w:color w:val="666666"/>
          <w:kern w:val="0"/>
          <w:sz w:val="23"/>
          <w:szCs w:val="23"/>
          <w14:ligatures w14:val="none"/>
        </w:rPr>
        <w:lastRenderedPageBreak/>
        <w:t>hits just the right note as he keeps score in…the civil war in (the Banks’) house.”</w:t>
      </w:r>
      <w:r w:rsidRPr="00686386">
        <w:rPr>
          <w:rFonts w:ascii="Open Sans" w:eastAsia="Times New Roman" w:hAnsi="Open Sans" w:cs="Open Sans"/>
          <w:color w:val="666666"/>
          <w:kern w:val="0"/>
          <w:sz w:val="23"/>
          <w:szCs w:val="23"/>
          <w14:ligatures w14:val="none"/>
        </w:rPr>
        <w:br/>
        <w:t>— Marion Garmel</w:t>
      </w:r>
    </w:p>
    <w:p w14:paraId="532D999D" w14:textId="77777777" w:rsidR="00686386" w:rsidRPr="00686386" w:rsidRDefault="00686386" w:rsidP="00686386">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t>Sleeping Beauty — The Faun/Prince</w:t>
      </w:r>
    </w:p>
    <w:p w14:paraId="176B090F"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The Grand Rapid’s Press May 17, 1992</w:t>
      </w:r>
      <w:r w:rsidRPr="00686386">
        <w:rPr>
          <w:rFonts w:ascii="Open Sans" w:eastAsia="Times New Roman" w:hAnsi="Open Sans" w:cs="Open Sans"/>
          <w:color w:val="666666"/>
          <w:kern w:val="0"/>
          <w:sz w:val="23"/>
          <w:szCs w:val="23"/>
          <w14:ligatures w14:val="none"/>
        </w:rPr>
        <w:br/>
        <w:t>“The characters are well portrayed. Bart Lovins creates a spritely Faun through dance and mime and later matches the courtly manner of King and Queen as he assumes his proper identity as Prince.”</w:t>
      </w:r>
      <w:r w:rsidRPr="00686386">
        <w:rPr>
          <w:rFonts w:ascii="Open Sans" w:eastAsia="Times New Roman" w:hAnsi="Open Sans" w:cs="Open Sans"/>
          <w:color w:val="666666"/>
          <w:kern w:val="0"/>
          <w:sz w:val="23"/>
          <w:szCs w:val="23"/>
          <w14:ligatures w14:val="none"/>
        </w:rPr>
        <w:br/>
        <w:t>— Dave Nicolette</w:t>
      </w:r>
    </w:p>
    <w:p w14:paraId="004742F2"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The Detroit News May 15, 1992</w:t>
      </w:r>
      <w:r w:rsidRPr="00686386">
        <w:rPr>
          <w:rFonts w:ascii="Open Sans" w:eastAsia="Times New Roman" w:hAnsi="Open Sans" w:cs="Open Sans"/>
          <w:color w:val="666666"/>
          <w:kern w:val="0"/>
          <w:sz w:val="23"/>
          <w:szCs w:val="23"/>
          <w14:ligatures w14:val="none"/>
        </w:rPr>
        <w:br/>
        <w:t>“To keep us on our toes, Eiler offers surprises and plot twists. Such as: Who is this lithe and cute faun-boy who keeps dancing across the stage, playing little pipes?</w:t>
      </w:r>
      <w:r w:rsidRPr="00686386">
        <w:rPr>
          <w:rFonts w:ascii="Open Sans" w:eastAsia="Times New Roman" w:hAnsi="Open Sans" w:cs="Open Sans"/>
          <w:color w:val="666666"/>
          <w:kern w:val="0"/>
          <w:sz w:val="23"/>
          <w:szCs w:val="23"/>
          <w14:ligatures w14:val="none"/>
        </w:rPr>
        <w:br/>
        <w:t>–Ellyce Field</w:t>
      </w:r>
    </w:p>
    <w:p w14:paraId="48DFDDC2" w14:textId="77777777" w:rsidR="00686386" w:rsidRPr="00686386" w:rsidRDefault="00686386" w:rsidP="00686386">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Detroit Free Press, pg. 12-C May 15, 1992</w:t>
      </w:r>
      <w:r w:rsidRPr="00686386">
        <w:rPr>
          <w:rFonts w:ascii="Open Sans" w:eastAsia="Times New Roman" w:hAnsi="Open Sans" w:cs="Open Sans"/>
          <w:color w:val="666666"/>
          <w:kern w:val="0"/>
          <w:sz w:val="23"/>
          <w:szCs w:val="23"/>
          <w14:ligatures w14:val="none"/>
        </w:rPr>
        <w:br/>
        <w:t>“Speaking of twists, a word about fauns: A significant character in the play is a faun — i.e., a creature who is part man and part goat. Explain that to your children; otherwise, they may wonder why everyone keeps talking about Bambi when there’s not a deer in sight. True fans will be pleased to see in “Sleeping Beauty” the return of…graceful Bart Lovins as the faun…who (was) so delightful in Prince Street’s previous show, “The Emperor’s New Clothes.”</w:t>
      </w:r>
      <w:r w:rsidRPr="00686386">
        <w:rPr>
          <w:rFonts w:ascii="Open Sans" w:eastAsia="Times New Roman" w:hAnsi="Open Sans" w:cs="Open Sans"/>
          <w:color w:val="666666"/>
          <w:kern w:val="0"/>
          <w:sz w:val="23"/>
          <w:szCs w:val="23"/>
          <w14:ligatures w14:val="none"/>
        </w:rPr>
        <w:br/>
        <w:t>— Martin F. Kohn</w:t>
      </w:r>
    </w:p>
    <w:p w14:paraId="4F4B3CE2" w14:textId="77777777" w:rsidR="00686386" w:rsidRPr="00686386" w:rsidRDefault="00686386" w:rsidP="00686386">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t>The Emperor’s New Clothes — Mr. Sew</w:t>
      </w:r>
    </w:p>
    <w:p w14:paraId="146B976D"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Detroit Free Press December 21, 1990</w:t>
      </w:r>
      <w:r w:rsidRPr="00686386">
        <w:rPr>
          <w:rFonts w:ascii="Open Sans" w:eastAsia="Times New Roman" w:hAnsi="Open Sans" w:cs="Open Sans"/>
          <w:color w:val="666666"/>
          <w:kern w:val="0"/>
          <w:sz w:val="23"/>
          <w:szCs w:val="23"/>
          <w14:ligatures w14:val="none"/>
        </w:rPr>
        <w:br/>
        <w:t>“Enter a couple of swindlers who call themselves Mr. Stitch and Mr. Sew; they make clothes that look invisible to dimwits and people unfit for their positions.</w:t>
      </w:r>
      <w:r w:rsidRPr="00686386">
        <w:rPr>
          <w:rFonts w:ascii="Open Sans" w:eastAsia="Times New Roman" w:hAnsi="Open Sans" w:cs="Open Sans"/>
          <w:color w:val="666666"/>
          <w:kern w:val="0"/>
          <w:sz w:val="23"/>
          <w:szCs w:val="23"/>
          <w14:ligatures w14:val="none"/>
        </w:rPr>
        <w:br/>
        <w:t>Mr. Stitch is the brains of the operation; Mr. Sew doesn’t quite get the concept. “If this wool is invisible,” he asks, “was the lamb invisible, too, boss?”</w:t>
      </w:r>
      <w:r w:rsidRPr="00686386">
        <w:rPr>
          <w:rFonts w:ascii="Open Sans" w:eastAsia="Times New Roman" w:hAnsi="Open Sans" w:cs="Open Sans"/>
          <w:color w:val="666666"/>
          <w:kern w:val="0"/>
          <w:sz w:val="23"/>
          <w:szCs w:val="23"/>
          <w14:ligatures w14:val="none"/>
        </w:rPr>
        <w:br/>
        <w:t>All the performers are good, with standouts being… Bart Lovins as the lithe and lively Mr. Sew.”</w:t>
      </w:r>
      <w:r w:rsidRPr="00686386">
        <w:rPr>
          <w:rFonts w:ascii="Open Sans" w:eastAsia="Times New Roman" w:hAnsi="Open Sans" w:cs="Open Sans"/>
          <w:color w:val="666666"/>
          <w:kern w:val="0"/>
          <w:sz w:val="23"/>
          <w:szCs w:val="23"/>
          <w14:ligatures w14:val="none"/>
        </w:rPr>
        <w:br/>
        <w:t>— Martin F. Kohn</w:t>
      </w:r>
    </w:p>
    <w:p w14:paraId="7E9CE498" w14:textId="77777777" w:rsidR="00686386" w:rsidRPr="00686386" w:rsidRDefault="00686386" w:rsidP="00686386">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Colorado Spring 1991</w:t>
      </w:r>
      <w:r w:rsidRPr="00686386">
        <w:rPr>
          <w:rFonts w:ascii="Open Sans" w:eastAsia="Times New Roman" w:hAnsi="Open Sans" w:cs="Open Sans"/>
          <w:color w:val="666666"/>
          <w:kern w:val="0"/>
          <w:sz w:val="23"/>
          <w:szCs w:val="23"/>
          <w14:ligatures w14:val="none"/>
        </w:rPr>
        <w:br/>
        <w:t>“…the duo who devised an invisible set of clothes for the emperor, also were likable — despite some Jerry Lewis-style mannerisms on the part of Mr. Sew.”</w:t>
      </w:r>
      <w:r w:rsidRPr="00686386">
        <w:rPr>
          <w:rFonts w:ascii="Open Sans" w:eastAsia="Times New Roman" w:hAnsi="Open Sans" w:cs="Open Sans"/>
          <w:color w:val="666666"/>
          <w:kern w:val="0"/>
          <w:sz w:val="23"/>
          <w:szCs w:val="23"/>
          <w14:ligatures w14:val="none"/>
        </w:rPr>
        <w:br/>
        <w:t>— Lyman Pitman</w:t>
      </w:r>
    </w:p>
    <w:p w14:paraId="63FA9DAB" w14:textId="77777777" w:rsidR="00686386" w:rsidRPr="00686386" w:rsidRDefault="00686386" w:rsidP="00686386">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lastRenderedPageBreak/>
        <w:t>The Roar of the Greasepaint, the Smell of the Crowd — Cocky</w:t>
      </w:r>
    </w:p>
    <w:p w14:paraId="207F8C1B" w14:textId="77777777" w:rsidR="00686386" w:rsidRPr="00686386" w:rsidRDefault="00686386" w:rsidP="00686386">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January 18, 1990</w:t>
      </w:r>
      <w:r w:rsidRPr="00686386">
        <w:rPr>
          <w:rFonts w:ascii="Open Sans" w:eastAsia="Times New Roman" w:hAnsi="Open Sans" w:cs="Open Sans"/>
          <w:color w:val="666666"/>
          <w:kern w:val="0"/>
          <w:sz w:val="23"/>
          <w:szCs w:val="23"/>
          <w14:ligatures w14:val="none"/>
        </w:rPr>
        <w:br/>
        <w:t>“Bart Lovins as Cocky is superb, and one wonders how long it will be before his name is in greater lights than Winter Park can provide.”</w:t>
      </w:r>
      <w:r w:rsidRPr="00686386">
        <w:rPr>
          <w:rFonts w:ascii="Open Sans" w:eastAsia="Times New Roman" w:hAnsi="Open Sans" w:cs="Open Sans"/>
          <w:color w:val="666666"/>
          <w:kern w:val="0"/>
          <w:sz w:val="23"/>
          <w:szCs w:val="23"/>
          <w14:ligatures w14:val="none"/>
        </w:rPr>
        <w:br/>
        <w:t>— Liddy Mason</w:t>
      </w:r>
    </w:p>
    <w:p w14:paraId="582E9943" w14:textId="77777777" w:rsidR="00686386" w:rsidRPr="00686386" w:rsidRDefault="00686386" w:rsidP="00686386">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t>The Foreigner — Ellard</w:t>
      </w:r>
    </w:p>
    <w:p w14:paraId="0EBA74B0" w14:textId="77777777" w:rsidR="00686386" w:rsidRPr="00686386" w:rsidRDefault="00686386" w:rsidP="00686386">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January 18, 1990</w:t>
      </w:r>
      <w:r w:rsidRPr="00686386">
        <w:rPr>
          <w:rFonts w:ascii="Open Sans" w:eastAsia="Times New Roman" w:hAnsi="Open Sans" w:cs="Open Sans"/>
          <w:color w:val="666666"/>
          <w:kern w:val="0"/>
          <w:sz w:val="23"/>
          <w:szCs w:val="23"/>
          <w14:ligatures w14:val="none"/>
        </w:rPr>
        <w:br/>
        <w:t>“Especially entertaining are the scenes where a slow-witted local (Ellard), perfectly played by Bart Lovins, tries to teach (the foreigner) English.</w:t>
      </w:r>
      <w:r w:rsidRPr="00686386">
        <w:rPr>
          <w:rFonts w:ascii="Open Sans" w:eastAsia="Times New Roman" w:hAnsi="Open Sans" w:cs="Open Sans"/>
          <w:color w:val="666666"/>
          <w:kern w:val="0"/>
          <w:sz w:val="23"/>
          <w:szCs w:val="23"/>
          <w14:ligatures w14:val="none"/>
        </w:rPr>
        <w:br/>
        <w:t>— Liddy Mason</w:t>
      </w:r>
    </w:p>
    <w:p w14:paraId="221B3325" w14:textId="77777777" w:rsidR="00686386" w:rsidRPr="00686386" w:rsidRDefault="00686386" w:rsidP="00686386">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t>Pinocchio — Pinocchio</w:t>
      </w:r>
    </w:p>
    <w:p w14:paraId="0885D68E" w14:textId="77777777" w:rsidR="00686386" w:rsidRPr="00686386" w:rsidRDefault="00686386" w:rsidP="00686386">
      <w:pPr>
        <w:spacing w:before="100" w:beforeAutospacing="1" w:after="100" w:afterAutospacing="1"/>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Greensboro News and Record; North Carolina January 26, 1989</w:t>
      </w:r>
      <w:r w:rsidRPr="00686386">
        <w:rPr>
          <w:rFonts w:ascii="Open Sans" w:eastAsia="Times New Roman" w:hAnsi="Open Sans" w:cs="Open Sans"/>
          <w:color w:val="666666"/>
          <w:kern w:val="0"/>
          <w:sz w:val="23"/>
          <w:szCs w:val="23"/>
          <w14:ligatures w14:val="none"/>
        </w:rPr>
        <w:br/>
        <w:t>“Bart Lovins’ Pinocchio seems as innocent and easily led as it’s possible for a marionette to be.”</w:t>
      </w:r>
      <w:r w:rsidRPr="00686386">
        <w:rPr>
          <w:rFonts w:ascii="Open Sans" w:eastAsia="Times New Roman" w:hAnsi="Open Sans" w:cs="Open Sans"/>
          <w:color w:val="666666"/>
          <w:kern w:val="0"/>
          <w:sz w:val="23"/>
          <w:szCs w:val="23"/>
          <w14:ligatures w14:val="none"/>
        </w:rPr>
        <w:br/>
        <w:t>— Abe D. Jones</w:t>
      </w:r>
    </w:p>
    <w:p w14:paraId="1184BD56" w14:textId="77777777" w:rsidR="00686386" w:rsidRPr="00686386" w:rsidRDefault="00686386" w:rsidP="00686386">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The Carolinian; UNC @ Greensboro February 2, 1989</w:t>
      </w:r>
      <w:r w:rsidRPr="00686386">
        <w:rPr>
          <w:rFonts w:ascii="Open Sans" w:eastAsia="Times New Roman" w:hAnsi="Open Sans" w:cs="Open Sans"/>
          <w:color w:val="666666"/>
          <w:kern w:val="0"/>
          <w:sz w:val="23"/>
          <w:szCs w:val="23"/>
          <w14:ligatures w14:val="none"/>
        </w:rPr>
        <w:br/>
        <w:t>“Pinocchio, portrayed by Bart Lovins, captures the youthfulness and naive qualities that make for a totally convincing marionette, longing to become a real boy.”</w:t>
      </w:r>
      <w:r w:rsidRPr="00686386">
        <w:rPr>
          <w:rFonts w:ascii="Open Sans" w:eastAsia="Times New Roman" w:hAnsi="Open Sans" w:cs="Open Sans"/>
          <w:color w:val="666666"/>
          <w:kern w:val="0"/>
          <w:sz w:val="23"/>
          <w:szCs w:val="23"/>
          <w14:ligatures w14:val="none"/>
        </w:rPr>
        <w:br/>
        <w:t>— William Simmons</w:t>
      </w:r>
    </w:p>
    <w:p w14:paraId="2C60451D" w14:textId="77777777" w:rsidR="00686386" w:rsidRPr="00686386" w:rsidRDefault="00686386" w:rsidP="00686386">
      <w:pPr>
        <w:outlineLvl w:val="2"/>
        <w:rPr>
          <w:rFonts w:ascii="Open Sans" w:eastAsia="Times New Roman" w:hAnsi="Open Sans" w:cs="Open Sans"/>
          <w:color w:val="666666"/>
          <w:kern w:val="0"/>
          <w:sz w:val="39"/>
          <w:szCs w:val="39"/>
          <w14:ligatures w14:val="none"/>
        </w:rPr>
      </w:pPr>
      <w:r w:rsidRPr="00686386">
        <w:rPr>
          <w:rFonts w:ascii="Open Sans" w:eastAsia="Times New Roman" w:hAnsi="Open Sans" w:cs="Open Sans"/>
          <w:color w:val="666666"/>
          <w:kern w:val="0"/>
          <w:sz w:val="39"/>
          <w:szCs w:val="39"/>
          <w14:ligatures w14:val="none"/>
        </w:rPr>
        <w:t>Annie — Rooster</w:t>
      </w:r>
    </w:p>
    <w:p w14:paraId="04483E35" w14:textId="77777777" w:rsidR="00686386" w:rsidRPr="00686386" w:rsidRDefault="00686386" w:rsidP="00686386">
      <w:pPr>
        <w:rPr>
          <w:rFonts w:ascii="Open Sans" w:eastAsia="Times New Roman" w:hAnsi="Open Sans" w:cs="Open Sans"/>
          <w:color w:val="666666"/>
          <w:kern w:val="0"/>
          <w:sz w:val="23"/>
          <w:szCs w:val="23"/>
          <w14:ligatures w14:val="none"/>
        </w:rPr>
      </w:pPr>
      <w:r w:rsidRPr="00686386">
        <w:rPr>
          <w:rFonts w:ascii="Open Sans" w:eastAsia="Times New Roman" w:hAnsi="Open Sans" w:cs="Open Sans"/>
          <w:color w:val="666666"/>
          <w:kern w:val="0"/>
          <w:sz w:val="23"/>
          <w:szCs w:val="23"/>
          <w14:ligatures w14:val="none"/>
        </w:rPr>
        <w:t>The Messenger; Madison, KY November 2, 1984</w:t>
      </w:r>
      <w:r w:rsidRPr="00686386">
        <w:rPr>
          <w:rFonts w:ascii="Open Sans" w:eastAsia="Times New Roman" w:hAnsi="Open Sans" w:cs="Open Sans"/>
          <w:color w:val="666666"/>
          <w:kern w:val="0"/>
          <w:sz w:val="23"/>
          <w:szCs w:val="23"/>
          <w14:ligatures w14:val="none"/>
        </w:rPr>
        <w:br/>
        <w:t>“There was nothing in the show to compare to the song and dance routine of ‘Easy Street’ done by Rooster (played outstandingly by Bart Lovins) and his Jersey City gal. Lovins is convincing as a typical big-city street swindler, and his accent bears out well in both talk and song. Furthermore, Lovins, as Rooster, is a truly remarkable dancer with the style and flair not often seen at the local level of theatre, Lovins’ future, thus, seems extremely bright.”</w:t>
      </w:r>
      <w:r w:rsidRPr="00686386">
        <w:rPr>
          <w:rFonts w:ascii="Open Sans" w:eastAsia="Times New Roman" w:hAnsi="Open Sans" w:cs="Open Sans"/>
          <w:color w:val="666666"/>
          <w:kern w:val="0"/>
          <w:sz w:val="23"/>
          <w:szCs w:val="23"/>
          <w14:ligatures w14:val="none"/>
        </w:rPr>
        <w:br/>
        <w:t>— Jim Pickens</w:t>
      </w:r>
    </w:p>
    <w:p w14:paraId="168EA1A5" w14:textId="77777777" w:rsidR="00FC7ECF" w:rsidRDefault="00FC7ECF"/>
    <w:sectPr w:rsidR="00FC7E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2NrI0MrEwNTc3N7FQ0lEKTi0uzszPAykwrAUAvmImUCwAAAA="/>
  </w:docVars>
  <w:rsids>
    <w:rsidRoot w:val="00686386"/>
    <w:rsid w:val="00057490"/>
    <w:rsid w:val="0008446C"/>
    <w:rsid w:val="000A69C1"/>
    <w:rsid w:val="004000FA"/>
    <w:rsid w:val="00585F0E"/>
    <w:rsid w:val="005B5E42"/>
    <w:rsid w:val="00686386"/>
    <w:rsid w:val="008B69DD"/>
    <w:rsid w:val="00C32B2B"/>
    <w:rsid w:val="00EE2D41"/>
    <w:rsid w:val="00FC7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E6C99"/>
  <w15:chartTrackingRefBased/>
  <w15:docId w15:val="{01BD2846-54F4-4327-8326-D7EE93EE2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3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63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8638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638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638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638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638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638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638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3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63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8638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63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63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63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63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63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6386"/>
    <w:rPr>
      <w:rFonts w:eastAsiaTheme="majorEastAsia" w:cstheme="majorBidi"/>
      <w:color w:val="272727" w:themeColor="text1" w:themeTint="D8"/>
    </w:rPr>
  </w:style>
  <w:style w:type="paragraph" w:styleId="Title">
    <w:name w:val="Title"/>
    <w:basedOn w:val="Normal"/>
    <w:next w:val="Normal"/>
    <w:link w:val="TitleChar"/>
    <w:uiPriority w:val="10"/>
    <w:qFormat/>
    <w:rsid w:val="0068638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63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638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63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638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86386"/>
    <w:rPr>
      <w:i/>
      <w:iCs/>
      <w:color w:val="404040" w:themeColor="text1" w:themeTint="BF"/>
    </w:rPr>
  </w:style>
  <w:style w:type="paragraph" w:styleId="ListParagraph">
    <w:name w:val="List Paragraph"/>
    <w:basedOn w:val="Normal"/>
    <w:uiPriority w:val="34"/>
    <w:qFormat/>
    <w:rsid w:val="00686386"/>
    <w:pPr>
      <w:ind w:left="720"/>
      <w:contextualSpacing/>
    </w:pPr>
  </w:style>
  <w:style w:type="character" w:styleId="IntenseEmphasis">
    <w:name w:val="Intense Emphasis"/>
    <w:basedOn w:val="DefaultParagraphFont"/>
    <w:uiPriority w:val="21"/>
    <w:qFormat/>
    <w:rsid w:val="00686386"/>
    <w:rPr>
      <w:i/>
      <w:iCs/>
      <w:color w:val="0F4761" w:themeColor="accent1" w:themeShade="BF"/>
    </w:rPr>
  </w:style>
  <w:style w:type="paragraph" w:styleId="IntenseQuote">
    <w:name w:val="Intense Quote"/>
    <w:basedOn w:val="Normal"/>
    <w:next w:val="Normal"/>
    <w:link w:val="IntenseQuoteChar"/>
    <w:uiPriority w:val="30"/>
    <w:qFormat/>
    <w:rsid w:val="006863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6386"/>
    <w:rPr>
      <w:i/>
      <w:iCs/>
      <w:color w:val="0F4761" w:themeColor="accent1" w:themeShade="BF"/>
    </w:rPr>
  </w:style>
  <w:style w:type="character" w:styleId="IntenseReference">
    <w:name w:val="Intense Reference"/>
    <w:basedOn w:val="DefaultParagraphFont"/>
    <w:uiPriority w:val="32"/>
    <w:qFormat/>
    <w:rsid w:val="00686386"/>
    <w:rPr>
      <w:b/>
      <w:bCs/>
      <w:smallCaps/>
      <w:color w:val="0F4761" w:themeColor="accent1" w:themeShade="BF"/>
      <w:spacing w:val="5"/>
    </w:rPr>
  </w:style>
  <w:style w:type="paragraph" w:styleId="NormalWeb">
    <w:name w:val="Normal (Web)"/>
    <w:basedOn w:val="Normal"/>
    <w:uiPriority w:val="99"/>
    <w:semiHidden/>
    <w:unhideWhenUsed/>
    <w:rsid w:val="00686386"/>
    <w:pPr>
      <w:spacing w:before="100" w:beforeAutospacing="1" w:after="100" w:afterAutospacing="1"/>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686386"/>
    <w:rPr>
      <w:color w:val="0000FF"/>
      <w:u w:val="single"/>
    </w:rPr>
  </w:style>
  <w:style w:type="character" w:styleId="Emphasis">
    <w:name w:val="Emphasis"/>
    <w:basedOn w:val="DefaultParagraphFont"/>
    <w:uiPriority w:val="20"/>
    <w:qFormat/>
    <w:rsid w:val="00686386"/>
    <w:rPr>
      <w:i/>
      <w:iCs/>
    </w:rPr>
  </w:style>
  <w:style w:type="character" w:styleId="Strong">
    <w:name w:val="Strong"/>
    <w:basedOn w:val="DefaultParagraphFont"/>
    <w:uiPriority w:val="22"/>
    <w:qFormat/>
    <w:rsid w:val="006863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 Lovins</dc:creator>
  <cp:keywords/>
  <dc:description/>
  <cp:lastModifiedBy>Bart Lovins</cp:lastModifiedBy>
  <cp:revision>3</cp:revision>
  <dcterms:created xsi:type="dcterms:W3CDTF">2026-02-23T15:08:00Z</dcterms:created>
  <dcterms:modified xsi:type="dcterms:W3CDTF">2026-03-24T13:37:00Z</dcterms:modified>
</cp:coreProperties>
</file>